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cover-letter"/>
    <w:p>
      <w:pPr>
        <w:pStyle w:val="Heading1"/>
      </w:pPr>
      <w:r>
        <w:t xml:space="preserve">COVER LETTER</w:t>
      </w:r>
    </w:p>
    <w:p>
      <w:pPr>
        <w:pStyle w:val="FirstParagraph"/>
      </w:pPr>
      <w:r>
        <w:rPr>
          <w:bCs/>
          <w:b/>
        </w:rPr>
        <w:t xml:space="preserve">Your Name</w:t>
      </w:r>
      <w:r>
        <w:br/>
      </w:r>
      <w:r>
        <w:t xml:space="preserve">Street Address</w:t>
      </w:r>
      <w:r>
        <w:br/>
      </w:r>
      <w:r>
        <w:t xml:space="preserve">City, State, ZIP Code</w:t>
      </w:r>
      <w:r>
        <w:br/>
      </w:r>
      <w:r>
        <w:t xml:space="preserve">Email Address | Phone Number</w:t>
      </w:r>
    </w:p>
    <w:bookmarkEnd w:id="20"/>
    <w:p>
      <w:pPr>
        <w:pStyle w:val="BodyText"/>
      </w:pPr>
      <w:r>
        <w:t xml:space="preserve">Date: [Insert Date]</w:t>
      </w:r>
    </w:p>
    <w:p>
      <w:pPr>
        <w:pStyle w:val="BodyText"/>
      </w:pPr>
      <w:r>
        <w:t xml:space="preserve">HR Manager</w:t>
      </w:r>
      <w:r>
        <w:br/>
      </w:r>
      <w:r>
        <w:t xml:space="preserve">[Company Name]</w:t>
      </w:r>
      <w:r>
        <w:br/>
      </w:r>
      <w:r>
        <w:t xml:space="preserve">[Company Address]</w:t>
      </w:r>
      <w:r>
        <w:br/>
      </w:r>
      <w:r>
        <w:t xml:space="preserve">Yangon, Myanmar</w:t>
      </w:r>
    </w:p>
    <w:bookmarkStart w:id="21" w:name="dear-hiring-team"/>
    <w:p>
      <w:pPr>
        <w:pStyle w:val="Heading2"/>
      </w:pPr>
      <w:r>
        <w:t xml:space="preserve">Dear Hiring Team,</w:t>
      </w:r>
    </w:p>
    <w:p>
      <w:pPr>
        <w:pStyle w:val="FirstParagraph"/>
      </w:pPr>
      <w:r>
        <w:t xml:space="preserve">As a dedicated and experienced Geologist with a passion for unraveling the Earth's mysteries, I am writing to express my enthusiastic interest in the Geologist position at [Company Name] in Yangon, Myanmar. With a strong academic foundation in geology, hands-on field experience in resource exploration, and a deep commitment to sustainable geological practices, I am eager to contribute my expertise to your organization’s mission of advancing geological research and development in this dynamic region.</w:t>
      </w:r>
    </w:p>
    <w:p>
      <w:pPr>
        <w:pStyle w:val="BodyText"/>
      </w:pPr>
      <w:r>
        <w:t xml:space="preserve">My career as a Geologist has been driven by a desire to understand the complex interplay between the Earth’s crust, its natural resources, and the communities that rely on them. Over the past [X years], I have worked on projects ranging from mineral exploration in remote terrains to environmental impact assessments for infrastructure development. These experiences have honed my ability to analyze geological data, interpret subsurface structures, and provide actionable insights that align with both scientific rigor and practical applications.</w:t>
      </w:r>
    </w:p>
    <w:p>
      <w:pPr>
        <w:pStyle w:val="BodyText"/>
      </w:pPr>
      <w:r>
        <w:t xml:space="preserve">What excites me most about the opportunity in Myanmar Yangon is the chance to work in a region rich in geological diversity. Myanmar’s geology encompasses ancient metamorphic belts, active tectonic zones, and significant mineral deposits, making it a prime location for exploration and research. My background in [specific area of expertise, e.g., structural geology, geochemistry, or hydrogeology] has equipped me to contribute effectively to projects that leverage this unique geological landscape. Whether it’s assessing the potential of jadeite deposits in Kachin State or evaluating seismic risks in Yangon’s urban development plans, I am prepared to bring a blend of technical skill and cultural sensitivity to your team.</w:t>
      </w:r>
    </w:p>
    <w:p>
      <w:pPr>
        <w:pStyle w:val="BodyText"/>
      </w:pPr>
      <w:r>
        <w:t xml:space="preserve">A key aspect of my professional journey has been my ability to adapt to challenging environments. In [previous location or project], I conducted fieldwork in remote areas with limited infrastructure, relying on my problem-solving skills and collaborative spirit to overcome logistical hurdles. This experience taught me the importance of building trust with local communities, understanding regional geology, and adhering to ethical standards in all aspects of geological work. I am confident that these qualities will enable me to integrate seamlessly into [Company Name]’s operations in Myanmar Yangon.</w:t>
      </w:r>
    </w:p>
    <w:p>
      <w:pPr>
        <w:pStyle w:val="BodyText"/>
      </w:pPr>
      <w:r>
        <w:t xml:space="preserve">In addition to my technical expertise, I bring a strong commitment to sustainability and environmental stewardship. As a Geologist, I recognize the responsibility of balancing resource extraction with ecological preservation. My work on [specific project or initiative, e.g., "mineral exploration in ecologically sensitive zones"] has reinforced my dedication to minimizing environmental impacts through innovative techniques and adherence to international standards. In Myanmar Yangon, where rapid urbanization and industrial growth are reshaping the landscape, I aim to support practices that prioritize long-term ecological health without compromising economic development.</w:t>
      </w:r>
    </w:p>
    <w:p>
      <w:pPr>
        <w:pStyle w:val="BodyText"/>
      </w:pPr>
      <w:r>
        <w:t xml:space="preserve">My academic qualifications include a [Degree in Geology or related field] from [University Name], where I specialized in [specific area of study]. This foundation, combined with my professional experience, has allowed me to develop a versatile skill set that includes geological mapping, geophysical data interpretation, and the use of advanced software such as ArcGIS and Petrel. I am also proficient in analyzing core samples, conducting geochemical assays, and preparing detailed reports that communicate findings to both technical and non-technical audiences.</w:t>
      </w:r>
    </w:p>
    <w:p>
      <w:pPr>
        <w:pStyle w:val="BodyText"/>
      </w:pPr>
      <w:r>
        <w:t xml:space="preserve">What sets me apart as a Geologist is my ability to combine scientific curiosity with a practical mindset. In my previous role at [Previous Company/Organization], I led a team in [specific task or project], which resulted in [quantifiable outcome, e.g., "the identification of a new mineral deposit that increased the company’s reserves by 15%"]. This achievement was not only a testament to my technical abilities but also to my leadership and collaboration skills. I thrive in environments where teamwork and innovation drive success, and I am eager to bring this same energy to [Company Name].</w:t>
      </w:r>
    </w:p>
    <w:p>
      <w:pPr>
        <w:pStyle w:val="BodyText"/>
      </w:pPr>
      <w:r>
        <w:t xml:space="preserve">I am particularly drawn to the opportunity in Myanmar Yangon because of its strategic importance as a hub for geological research and resource development. The region’s unique geological features offer unparalleled opportunities for discovery, and I am excited about the prospect of contributing to projects that could have a lasting impact on both local communities and global geoscience. My goal is to work alongside your team to advance the understanding of Myanmar’s geology while upholding the highest standards of integrity, safety, and environmental responsibility.</w:t>
      </w:r>
    </w:p>
    <w:p>
      <w:pPr>
        <w:pStyle w:val="BodyText"/>
      </w:pPr>
      <w:r>
        <w:t xml:space="preserve">Thank you for considering my application. I would welcome the opportunity to discuss how my background, skills, and passion for geology align with [Company Name]’s goals. I am available at your convenience for an interview and can be reached at [Phone Number] or [Email Address]. I look forward to the possibility of contributing to your organization’s continued success in Myanmar Yangon.</w:t>
      </w:r>
    </w:p>
    <w:p>
      <w:pPr>
        <w:pStyle w:val="BodyText"/>
      </w:pPr>
      <w:r>
        <w:t xml:space="preserve">Sincerely,</w:t>
      </w:r>
      <w:r>
        <w:br/>
      </w:r>
      <w:r>
        <w:rPr>
          <w:bCs/>
          <w:b/>
        </w:rPr>
        <w:t xml:space="preserve">Your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Myanmar Yangon</dc:title>
  <dc:creator/>
  <dc:language>en</dc:language>
  <cp:keywords/>
  <dcterms:created xsi:type="dcterms:W3CDTF">2026-07-23T01:01:01Z</dcterms:created>
  <dcterms:modified xsi:type="dcterms:W3CDTF">2026-07-23T01:01:01Z</dcterms:modified>
</cp:coreProperties>
</file>

<file path=docProps/custom.xml><?xml version="1.0" encoding="utf-8"?>
<Properties xmlns="http://schemas.openxmlformats.org/officeDocument/2006/custom-properties" xmlns:vt="http://schemas.openxmlformats.org/officeDocument/2006/docPropsVTypes"/>
</file>